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5727E197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</w:t>
      </w:r>
      <w:r w:rsidR="005F3075">
        <w:rPr>
          <w:rFonts w:ascii="Calibri" w:hAnsi="Calibri" w:cs="Calibri"/>
          <w:sz w:val="28"/>
          <w:szCs w:val="28"/>
        </w:rPr>
        <w:t>5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6"/>
        <w:gridCol w:w="3978"/>
        <w:gridCol w:w="314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77777777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4C22CBE5" w14:textId="09AF9E2F" w:rsidR="00F25C02" w:rsidRDefault="00C67665" w:rsidP="00F25C02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 xml:space="preserve">Implement </w:t>
      </w:r>
      <w:r w:rsidR="00F25C02">
        <w:t>Singly Linked List</w:t>
      </w:r>
      <w:r>
        <w:t xml:space="preserve"> </w:t>
      </w:r>
      <w:r w:rsidR="002E3821">
        <w:t xml:space="preserve">and its helping functions </w:t>
      </w:r>
      <w:r>
        <w:t>(</w:t>
      </w:r>
      <w:r w:rsidR="00F25C02">
        <w:t>insertion from start</w:t>
      </w:r>
      <w:r>
        <w:t xml:space="preserve">, </w:t>
      </w:r>
      <w:r w:rsidR="00F25C02">
        <w:t>insert from end</w:t>
      </w:r>
      <w:r>
        <w:t xml:space="preserve">, </w:t>
      </w:r>
      <w:r w:rsidR="004A0BA5">
        <w:t xml:space="preserve">insert from any point, </w:t>
      </w:r>
      <w:r w:rsidR="00F25C02">
        <w:t xml:space="preserve">delete from start, delete from end, </w:t>
      </w:r>
      <w:r w:rsidR="004A0BA5">
        <w:t xml:space="preserve">delete from any point, </w:t>
      </w:r>
      <w:r>
        <w:t>and display)</w:t>
      </w:r>
    </w:p>
    <w:p w14:paraId="6A19318C" w14:textId="669F73A2" w:rsidR="00C67665" w:rsidRDefault="004A0BA5" w:rsidP="002E3821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Count number of nodes present in a Linked List</w:t>
      </w:r>
      <w:r w:rsidR="00CF4CAC">
        <w:t xml:space="preserve">. </w:t>
      </w:r>
      <w:r w:rsidR="000F600C">
        <w:t xml:space="preserve"> 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1ACC0EC" w14:textId="74457C5C" w:rsidR="00703317" w:rsidRDefault="00C67665" w:rsidP="004A0BA5">
      <w:pPr>
        <w:jc w:val="both"/>
        <w:rPr>
          <w:bCs/>
          <w:lang w:val="en-GB"/>
        </w:rPr>
      </w:pPr>
      <w:r>
        <w:rPr>
          <w:bCs/>
          <w:lang w:val="en-GB"/>
        </w:rPr>
        <w:t xml:space="preserve">Implement </w:t>
      </w:r>
      <w:r w:rsidR="004A0BA5">
        <w:rPr>
          <w:bCs/>
          <w:lang w:val="en-GB"/>
        </w:rPr>
        <w:t>singly linked list</w:t>
      </w:r>
      <w:r>
        <w:rPr>
          <w:bCs/>
          <w:lang w:val="en-GB"/>
        </w:rPr>
        <w:t xml:space="preserve"> data structure</w:t>
      </w:r>
      <w:r w:rsidR="00285524">
        <w:rPr>
          <w:bCs/>
          <w:lang w:val="en-GB"/>
        </w:rPr>
        <w:t xml:space="preserve"> </w:t>
      </w:r>
      <w:r w:rsidR="00B45428">
        <w:rPr>
          <w:bCs/>
          <w:lang w:val="en-GB"/>
        </w:rPr>
        <w:t>and perform following operations</w:t>
      </w:r>
      <w:r w:rsidR="00285524">
        <w:rPr>
          <w:bCs/>
          <w:lang w:val="en-GB"/>
        </w:rPr>
        <w:t xml:space="preserve">. </w:t>
      </w:r>
    </w:p>
    <w:p w14:paraId="33DF87B7" w14:textId="6B9C31C1" w:rsidR="00B45428" w:rsidRDefault="004A0BA5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Insert from start ()</w:t>
      </w:r>
    </w:p>
    <w:p w14:paraId="193901CF" w14:textId="55DCA7D9" w:rsidR="004A0BA5" w:rsidRDefault="004A0BA5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Insert from end ()</w:t>
      </w:r>
    </w:p>
    <w:p w14:paraId="0D202626" w14:textId="47CDEA02" w:rsidR="004A0BA5" w:rsidRDefault="004A0BA5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Insert at any point ()</w:t>
      </w:r>
    </w:p>
    <w:p w14:paraId="41972B0A" w14:textId="274E0E6C" w:rsidR="004A0BA5" w:rsidRDefault="004A0BA5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elete from start ()</w:t>
      </w:r>
    </w:p>
    <w:p w14:paraId="788C0778" w14:textId="02318716" w:rsidR="004A0BA5" w:rsidRDefault="004A0BA5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elete from end ()</w:t>
      </w:r>
    </w:p>
    <w:p w14:paraId="411811D0" w14:textId="1FEDC99D" w:rsidR="004A0BA5" w:rsidRDefault="004A0BA5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elete from any point ()</w:t>
      </w:r>
    </w:p>
    <w:p w14:paraId="6FB715EA" w14:textId="277A9EDD" w:rsidR="00B45428" w:rsidRDefault="00B45428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isplay</w:t>
      </w:r>
      <w:r w:rsidR="00515D1F">
        <w:rPr>
          <w:bCs/>
          <w:lang w:val="en-GB"/>
        </w:rPr>
        <w:t xml:space="preserve"> ()</w:t>
      </w:r>
    </w:p>
    <w:p w14:paraId="500F910C" w14:textId="6A6197FD" w:rsidR="00285524" w:rsidRPr="00285524" w:rsidRDefault="00285524" w:rsidP="004C1B51">
      <w:pPr>
        <w:jc w:val="both"/>
        <w:rPr>
          <w:bCs/>
          <w:lang w:val="en-GB"/>
        </w:rPr>
      </w:pPr>
      <w:r w:rsidRPr="00285524">
        <w:rPr>
          <w:b/>
          <w:lang w:val="en-GB"/>
        </w:rPr>
        <w:t>Note</w:t>
      </w:r>
      <w:r>
        <w:rPr>
          <w:b/>
          <w:lang w:val="en-GB"/>
        </w:rPr>
        <w:t>:</w:t>
      </w:r>
      <w:r>
        <w:rPr>
          <w:bCs/>
          <w:lang w:val="en-GB"/>
        </w:rPr>
        <w:t xml:space="preserve"> </w:t>
      </w:r>
      <w:r w:rsidR="004C1B51">
        <w:rPr>
          <w:bCs/>
          <w:lang w:val="en-GB"/>
        </w:rPr>
        <w:t xml:space="preserve">The program should contain main-menu in such a way that the user can select either of the options until desires. Additionally the input to the node </w:t>
      </w:r>
      <w:proofErr w:type="gramStart"/>
      <w:r w:rsidR="004C1B51">
        <w:rPr>
          <w:bCs/>
          <w:lang w:val="en-GB"/>
        </w:rPr>
        <w:t>should be taken</w:t>
      </w:r>
      <w:proofErr w:type="gramEnd"/>
      <w:r w:rsidR="004C1B51">
        <w:rPr>
          <w:bCs/>
          <w:lang w:val="en-GB"/>
        </w:rPr>
        <w:t xml:space="preserve"> from the user. </w:t>
      </w:r>
    </w:p>
    <w:p w14:paraId="15AC0758" w14:textId="3A8A7242" w:rsidR="00703317" w:rsidRDefault="00703317" w:rsidP="003419AE">
      <w:pPr>
        <w:jc w:val="both"/>
        <w:rPr>
          <w:bCs/>
          <w:lang w:val="en-GB"/>
        </w:rPr>
      </w:pPr>
    </w:p>
    <w:p w14:paraId="0B99E2C7" w14:textId="4B517D8B" w:rsidR="00703317" w:rsidRDefault="00703317" w:rsidP="003419AE">
      <w:pPr>
        <w:jc w:val="both"/>
        <w:rPr>
          <w:b/>
        </w:rPr>
      </w:pPr>
      <w:r>
        <w:rPr>
          <w:b/>
        </w:rPr>
        <w:t>Task 2</w:t>
      </w:r>
    </w:p>
    <w:p w14:paraId="299D962E" w14:textId="1A8F6049" w:rsidR="00703317" w:rsidRDefault="002E3E2A" w:rsidP="00EC4444">
      <w:pPr>
        <w:jc w:val="both"/>
        <w:rPr>
          <w:bCs/>
          <w:lang w:val="en-GB"/>
        </w:rPr>
      </w:pPr>
      <w:r>
        <w:rPr>
          <w:bCs/>
          <w:lang w:val="en-GB"/>
        </w:rPr>
        <w:t xml:space="preserve">Add additional function </w:t>
      </w:r>
      <w:proofErr w:type="spellStart"/>
      <w:r w:rsidRPr="002E3E2A">
        <w:rPr>
          <w:b/>
          <w:lang w:val="en-GB"/>
        </w:rPr>
        <w:t>count_nodes</w:t>
      </w:r>
      <w:proofErr w:type="spellEnd"/>
      <w:r w:rsidRPr="002E3E2A">
        <w:rPr>
          <w:b/>
          <w:lang w:val="en-GB"/>
        </w:rPr>
        <w:t xml:space="preserve"> ()</w:t>
      </w:r>
      <w:r>
        <w:rPr>
          <w:bCs/>
          <w:lang w:val="en-GB"/>
        </w:rPr>
        <w:t xml:space="preserve"> in Task 1. The function should count and display total nodes present in a linked list.  </w:t>
      </w:r>
      <w:r w:rsidR="008F1DBA">
        <w:rPr>
          <w:bCs/>
          <w:lang w:val="en-GB"/>
        </w:rPr>
        <w:t xml:space="preserve"> </w:t>
      </w:r>
    </w:p>
    <w:p w14:paraId="0419FD7F" w14:textId="57515816" w:rsidR="005B5C8E" w:rsidRDefault="005B5C8E" w:rsidP="003419AE">
      <w:pPr>
        <w:jc w:val="both"/>
      </w:pPr>
    </w:p>
    <w:p w14:paraId="034E96FD" w14:textId="2F7FEBC0" w:rsidR="003F4D0B" w:rsidRDefault="003F4D0B" w:rsidP="00750CBC">
      <w:pPr>
        <w:spacing w:before="240" w:line="360" w:lineRule="auto"/>
        <w:jc w:val="both"/>
        <w:rPr>
          <w:bCs/>
          <w:lang w:val="en-GB"/>
        </w:rPr>
      </w:pPr>
    </w:p>
    <w:p w14:paraId="5983F5AC" w14:textId="56BD3C44" w:rsidR="00366F77" w:rsidRDefault="00366F77" w:rsidP="00750CBC">
      <w:pPr>
        <w:spacing w:before="240" w:line="360" w:lineRule="auto"/>
        <w:jc w:val="both"/>
        <w:rPr>
          <w:bCs/>
          <w:lang w:val="en-GB"/>
        </w:rPr>
      </w:pPr>
    </w:p>
    <w:p w14:paraId="34BDDA4A" w14:textId="38BA9EC0" w:rsidR="00366F77" w:rsidRDefault="00366F77" w:rsidP="00750CBC">
      <w:pPr>
        <w:spacing w:before="240" w:line="360" w:lineRule="auto"/>
        <w:jc w:val="both"/>
        <w:rPr>
          <w:bCs/>
          <w:lang w:val="en-GB"/>
        </w:rPr>
      </w:pPr>
    </w:p>
    <w:p w14:paraId="6A690151" w14:textId="77777777" w:rsidR="00366F77" w:rsidRDefault="00366F77" w:rsidP="00750CBC">
      <w:pPr>
        <w:spacing w:before="240" w:line="360" w:lineRule="auto"/>
        <w:jc w:val="both"/>
        <w:rPr>
          <w:b/>
        </w:rPr>
      </w:pPr>
    </w:p>
    <w:p w14:paraId="7234B86D" w14:textId="77777777" w:rsidR="003F4D0B" w:rsidRDefault="003F4D0B" w:rsidP="00750CBC">
      <w:pPr>
        <w:spacing w:before="240" w:line="360" w:lineRule="auto"/>
        <w:jc w:val="both"/>
        <w:rPr>
          <w:b/>
        </w:rPr>
      </w:pPr>
    </w:p>
    <w:p w14:paraId="1F8C848F" w14:textId="2E4A448E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lastRenderedPageBreak/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3774CCE9" w:rsidR="005C1063" w:rsidRPr="006469FB" w:rsidRDefault="00263FFE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7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0CE41359" w:rsidR="005C1063" w:rsidRPr="006469FB" w:rsidRDefault="0011674C" w:rsidP="008A1A5A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8A1A5A">
              <w:rPr>
                <w:noProof/>
              </w:rPr>
              <w:t>3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3163CA30" w:rsidR="00DB1493" w:rsidRPr="006469FB" w:rsidRDefault="005C1063" w:rsidP="005F50D6">
      <w:pPr>
        <w:jc w:val="both"/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  <w:r w:rsidR="005F50D6">
        <w:rPr>
          <w:b/>
          <w:noProof/>
          <w:lang w:val="fr-FR"/>
        </w:rPr>
        <w:t xml:space="preserve"> Also for each task, attach a screenshot of the output</w:t>
      </w:r>
      <w:r w:rsidR="00AE1069">
        <w:rPr>
          <w:b/>
          <w:noProof/>
          <w:lang w:val="fr-FR"/>
        </w:rPr>
        <w:t>.</w:t>
      </w:r>
      <w:bookmarkStart w:id="3" w:name="_GoBack"/>
      <w:bookmarkEnd w:id="3"/>
    </w:p>
    <w:sectPr w:rsidR="00DB1493" w:rsidRPr="006469FB" w:rsidSect="008709E1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133374" w14:textId="77777777" w:rsidR="00385494" w:rsidRDefault="00385494">
      <w:r>
        <w:separator/>
      </w:r>
    </w:p>
  </w:endnote>
  <w:endnote w:type="continuationSeparator" w:id="0">
    <w:p w14:paraId="21931567" w14:textId="77777777" w:rsidR="00385494" w:rsidRDefault="003854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4E565271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AE1069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AE1069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08BD8E" w14:textId="77777777" w:rsidR="00385494" w:rsidRDefault="00385494">
      <w:r>
        <w:separator/>
      </w:r>
    </w:p>
  </w:footnote>
  <w:footnote w:type="continuationSeparator" w:id="0">
    <w:p w14:paraId="7B9947CE" w14:textId="77777777" w:rsidR="00385494" w:rsidRDefault="003854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qwUApO6ayi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791C"/>
    <w:rsid w:val="00385047"/>
    <w:rsid w:val="00385494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4F66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45E4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4235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F08F7"/>
    <w:rsid w:val="008F0A03"/>
    <w:rsid w:val="008F1D68"/>
    <w:rsid w:val="008F1DBA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6B01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3BC6"/>
    <w:rsid w:val="00B154F3"/>
    <w:rsid w:val="00B20C40"/>
    <w:rsid w:val="00B25CC0"/>
    <w:rsid w:val="00B34C24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2655"/>
    <w:rsid w:val="00C03021"/>
    <w:rsid w:val="00C0622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25C02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90C0EF-E538-45D8-8126-3254590DC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Fatima Zulfiqar</cp:lastModifiedBy>
  <cp:revision>13</cp:revision>
  <cp:lastPrinted>2018-10-24T07:56:00Z</cp:lastPrinted>
  <dcterms:created xsi:type="dcterms:W3CDTF">2023-03-21T08:11:00Z</dcterms:created>
  <dcterms:modified xsi:type="dcterms:W3CDTF">2023-03-29T19:18:00Z</dcterms:modified>
</cp:coreProperties>
</file>